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9AB9CB" w14:textId="7AD82166" w:rsidR="00DF43BE" w:rsidRDefault="00DF43BE" w:rsidP="00DF43BE">
      <w:pPr>
        <w:jc w:val="center"/>
        <w:rPr>
          <w:rFonts w:ascii="Times New Roman" w:hAnsi="Times New Roman" w:cs="Times New Roman"/>
          <w:b/>
          <w:bCs/>
          <w:noProof/>
          <w:sz w:val="32"/>
          <w:szCs w:val="32"/>
        </w:rPr>
      </w:pPr>
      <w:r w:rsidRPr="00DF43BE">
        <w:rPr>
          <w:rFonts w:ascii="Times New Roman" w:hAnsi="Times New Roman" w:cs="Times New Roman"/>
          <w:b/>
          <w:bCs/>
          <w:noProof/>
          <w:sz w:val="32"/>
          <w:szCs w:val="32"/>
        </w:rPr>
        <w:t>USEFUL SCREENSHOTS TO AID NAVIGATION</w:t>
      </w:r>
      <w:r w:rsidR="00E85A34">
        <w:rPr>
          <w:rFonts w:ascii="Times New Roman" w:hAnsi="Times New Roman" w:cs="Times New Roman"/>
          <w:b/>
          <w:bCs/>
          <w:noProof/>
          <w:sz w:val="32"/>
          <w:szCs w:val="32"/>
        </w:rPr>
        <w:t xml:space="preserve"> OF SPYDER</w:t>
      </w:r>
    </w:p>
    <w:p w14:paraId="1310E15F" w14:textId="235127E1" w:rsidR="00DF43BE" w:rsidRPr="00DF43BE" w:rsidRDefault="00DF43BE" w:rsidP="00DF43BE">
      <w:pPr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>Once Spyder is opened you should see this interface:</w:t>
      </w:r>
    </w:p>
    <w:p w14:paraId="743B5F83" w14:textId="75B8BF2E" w:rsidR="00DF43BE" w:rsidRPr="00DF43BE" w:rsidRDefault="00DF43BE" w:rsidP="00DF43BE">
      <w:pPr>
        <w:jc w:val="center"/>
        <w:rPr>
          <w:rFonts w:ascii="Times New Roman" w:hAnsi="Times New Roman" w:cs="Times New Roman"/>
          <w:b/>
          <w:bCs/>
          <w:noProof/>
          <w:sz w:val="32"/>
          <w:szCs w:val="3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2E02A925" wp14:editId="36862AFE">
                <wp:simplePos x="0" y="0"/>
                <wp:positionH relativeFrom="column">
                  <wp:posOffset>6050280</wp:posOffset>
                </wp:positionH>
                <wp:positionV relativeFrom="paragraph">
                  <wp:posOffset>90170</wp:posOffset>
                </wp:positionV>
                <wp:extent cx="1219200" cy="297180"/>
                <wp:effectExtent l="0" t="0" r="19050" b="26670"/>
                <wp:wrapNone/>
                <wp:docPr id="1399338882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19200" cy="2971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E7A6806" w14:textId="77777777" w:rsidR="00741715" w:rsidRDefault="00741715" w:rsidP="00741715">
                            <w:r>
                              <w:t>Help view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2E02A925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476.4pt;margin-top:7.1pt;width:96pt;height:23.4pt;z-index:2516674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" fillcolor="white [3201]" strokeweight=".5pt">
                <v:textbox>
                  <w:txbxContent>
                    <w:p w14:paraId="1E7A6806" w14:textId="77777777" w:rsidR="00741715" w:rsidRDefault="00741715" w:rsidP="00741715">
                      <w:r>
                        <w:t>Help viewer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49AF368" wp14:editId="425BA594">
                <wp:simplePos x="0" y="0"/>
                <wp:positionH relativeFrom="column">
                  <wp:posOffset>1104900</wp:posOffset>
                </wp:positionH>
                <wp:positionV relativeFrom="paragraph">
                  <wp:posOffset>239395</wp:posOffset>
                </wp:positionV>
                <wp:extent cx="1691640" cy="457200"/>
                <wp:effectExtent l="38100" t="0" r="22860" b="76200"/>
                <wp:wrapNone/>
                <wp:docPr id="1857298897" name="Straight Arrow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691640" cy="45720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09131E8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5" o:spid="_x0000_s1026" type="#_x0000_t32" style="position:absolute;margin-left:87pt;margin-top:18.85pt;width:133.2pt;height:36pt;flip:x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" strokecolor="red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241DA52F" wp14:editId="41651942">
                <wp:simplePos x="0" y="0"/>
                <wp:positionH relativeFrom="column">
                  <wp:posOffset>2628900</wp:posOffset>
                </wp:positionH>
                <wp:positionV relativeFrom="paragraph">
                  <wp:posOffset>90170</wp:posOffset>
                </wp:positionV>
                <wp:extent cx="1417320" cy="297180"/>
                <wp:effectExtent l="0" t="0" r="11430" b="26670"/>
                <wp:wrapNone/>
                <wp:docPr id="109935568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17320" cy="2971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4D5FBDE" w14:textId="77777777" w:rsidR="00741715" w:rsidRDefault="00741715" w:rsidP="00741715">
                            <w:r>
                              <w:t>Run command icon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41DA52F" id="_x0000_s1027" type="#_x0000_t202" style="position:absolute;left:0;text-align:left;margin-left:207pt;margin-top:7.1pt;width:111.6pt;height:23.4pt;z-index:2516643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" fillcolor="white [3201]" strokeweight=".5pt">
                <v:textbox>
                  <w:txbxContent>
                    <w:p w14:paraId="44D5FBDE" w14:textId="77777777" w:rsidR="00741715" w:rsidRDefault="00741715" w:rsidP="00741715">
                      <w:r>
                        <w:t>Run command icon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459CFC8A" wp14:editId="53CF5476">
                <wp:simplePos x="0" y="0"/>
                <wp:positionH relativeFrom="column">
                  <wp:posOffset>-144780</wp:posOffset>
                </wp:positionH>
                <wp:positionV relativeFrom="paragraph">
                  <wp:posOffset>286385</wp:posOffset>
                </wp:positionV>
                <wp:extent cx="8580120" cy="4236720"/>
                <wp:effectExtent l="0" t="0" r="11430" b="1143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580120" cy="42367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473DA30" w14:textId="77777777" w:rsidR="00741715" w:rsidRDefault="00741715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6E59B795" wp14:editId="6BC4D9EF">
                                  <wp:extent cx="8763000" cy="4382095"/>
                                  <wp:effectExtent l="0" t="0" r="0" b="0"/>
                                  <wp:docPr id="1264459662" name="Picture 2" descr="A screenshot of a computer&#10;&#10;Description automatically generated with medium confidence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264459662" name="Picture 2" descr="A screenshot of a computer&#10;&#10;Description automatically generated with medium confidence"/>
                                          <pic:cNvPicPr/>
                                        </pic:nvPicPr>
                                        <pic:blipFill>
                                          <a:blip r:embed="rId4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8780874" cy="4391033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9CFC8A" id="Text Box 2" o:spid="_x0000_s1028" type="#_x0000_t202" style="position:absolute;left:0;text-align:left;margin-left:-11.4pt;margin-top:22.55pt;width:675.6pt;height:333.6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">
                <v:textbox>
                  <w:txbxContent>
                    <w:p w14:paraId="4473DA30" w14:textId="77777777" w:rsidR="00741715" w:rsidRDefault="00741715">
                      <w:r>
                        <w:rPr>
                          <w:noProof/>
                        </w:rPr>
                        <w:drawing>
                          <wp:inline distT="0" distB="0" distL="0" distR="0" wp14:anchorId="6E59B795" wp14:editId="6BC4D9EF">
                            <wp:extent cx="8763000" cy="4382095"/>
                            <wp:effectExtent l="0" t="0" r="0" b="0"/>
                            <wp:docPr id="1264459662" name="Picture 2" descr="A screenshot of a computer&#10;&#10;Description automatically generated with medium confidence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264459662" name="Picture 2" descr="A screenshot of a computer&#10;&#10;Description automatically generated with medium confidence"/>
                                    <pic:cNvPicPr/>
                                  </pic:nvPicPr>
                                  <pic:blipFill>
                                    <a:blip r:embed="rId4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8780874" cy="4391033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4121441D" w14:textId="310EBB74" w:rsidR="00DF43BE" w:rsidRDefault="00DF43BE">
      <w:pPr>
        <w:rPr>
          <w:noProof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4A6971E" wp14:editId="052DFBA3">
                <wp:simplePos x="0" y="0"/>
                <wp:positionH relativeFrom="column">
                  <wp:posOffset>5798820</wp:posOffset>
                </wp:positionH>
                <wp:positionV relativeFrom="paragraph">
                  <wp:posOffset>10795</wp:posOffset>
                </wp:positionV>
                <wp:extent cx="449580" cy="1546860"/>
                <wp:effectExtent l="57150" t="0" r="26670" b="53340"/>
                <wp:wrapNone/>
                <wp:docPr id="1465021110" name="Straight Arrow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49580" cy="154686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374CF4E" id="Straight Arrow Connector 6" o:spid="_x0000_s1026" type="#_x0000_t32" style="position:absolute;margin-left:456.6pt;margin-top:.85pt;width:35.4pt;height:121.8pt;flip:x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" strokecolor="red" strokeweight=".5pt">
                <v:stroke endarrow="block" joinstyle="miter"/>
              </v:shape>
            </w:pict>
          </mc:Fallback>
        </mc:AlternateContent>
      </w:r>
    </w:p>
    <w:p w14:paraId="6E1B4B65" w14:textId="26F9057F" w:rsidR="00DF43BE" w:rsidRDefault="00DF43BE">
      <w:pPr>
        <w:rPr>
          <w:noProof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A7C0339" wp14:editId="26A5CAE7">
                <wp:simplePos x="0" y="0"/>
                <wp:positionH relativeFrom="margin">
                  <wp:posOffset>-281940</wp:posOffset>
                </wp:positionH>
                <wp:positionV relativeFrom="paragraph">
                  <wp:posOffset>217170</wp:posOffset>
                </wp:positionV>
                <wp:extent cx="556260" cy="1981200"/>
                <wp:effectExtent l="0" t="38100" r="53340" b="19050"/>
                <wp:wrapNone/>
                <wp:docPr id="2074399005" name="Straight Arrow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56260" cy="198120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A3E479" id="Straight Arrow Connector 3" o:spid="_x0000_s1026" type="#_x0000_t32" style="position:absolute;margin-left:-22.2pt;margin-top:17.1pt;width:43.8pt;height:156pt;flip:y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" strokecolor="red" strokeweight=".5pt">
                <v:stroke endarrow="block" joinstyle="miter"/>
                <w10:wrap anchorx="margin"/>
              </v:shape>
            </w:pict>
          </mc:Fallback>
        </mc:AlternateContent>
      </w:r>
    </w:p>
    <w:p w14:paraId="2EDECFC6" w14:textId="0AF92AE0" w:rsidR="00DF43BE" w:rsidRDefault="00DF43BE">
      <w:pPr>
        <w:rPr>
          <w:noProof/>
        </w:rPr>
      </w:pPr>
    </w:p>
    <w:p w14:paraId="358E2128" w14:textId="56320161" w:rsidR="0030616B" w:rsidRDefault="00745704">
      <w:pPr>
        <w:rPr>
          <w:noProof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50DD8716" wp14:editId="291E0F4B">
                <wp:simplePos x="0" y="0"/>
                <wp:positionH relativeFrom="column">
                  <wp:posOffset>571500</wp:posOffset>
                </wp:positionH>
                <wp:positionV relativeFrom="paragraph">
                  <wp:posOffset>5295900</wp:posOffset>
                </wp:positionV>
                <wp:extent cx="3055620" cy="358140"/>
                <wp:effectExtent l="0" t="0" r="11430" b="22860"/>
                <wp:wrapNone/>
                <wp:docPr id="1220306842" name="Text Box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55620" cy="3581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4393C29" w14:textId="77777777" w:rsidR="00745704" w:rsidRDefault="00745704">
                            <w:r>
                              <w:t>Fig.1 Spyder Interfac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DD8716" id="Text Box 27" o:spid="_x0000_s1029" type="#_x0000_t202" style="position:absolute;margin-left:45pt;margin-top:417pt;width:240.6pt;height:28.2pt;z-index:2516879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" fillcolor="white [3201]" strokeweight=".5pt">
                <v:textbox>
                  <w:txbxContent>
                    <w:p w14:paraId="74393C29" w14:textId="77777777" w:rsidR="00745704" w:rsidRDefault="00745704">
                      <w:r>
                        <w:t>Fig.1 Spyder Interface</w:t>
                      </w:r>
                    </w:p>
                  </w:txbxContent>
                </v:textbox>
              </v:shape>
            </w:pict>
          </mc:Fallback>
        </mc:AlternateContent>
      </w:r>
      <w:r w:rsidR="00741715"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1AC01A6E" wp14:editId="56C2B55E">
                <wp:simplePos x="0" y="0"/>
                <wp:positionH relativeFrom="column">
                  <wp:posOffset>7376160</wp:posOffset>
                </wp:positionH>
                <wp:positionV relativeFrom="paragraph">
                  <wp:posOffset>6240780</wp:posOffset>
                </wp:positionV>
                <wp:extent cx="1219200" cy="297180"/>
                <wp:effectExtent l="0" t="0" r="19050" b="26670"/>
                <wp:wrapNone/>
                <wp:docPr id="124720622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19200" cy="2971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93F9222" w14:textId="77777777" w:rsidR="00741715" w:rsidRDefault="00741715" w:rsidP="00741715">
                            <w:r>
                              <w:t>Conso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AC01A6E" id="Text Box 4" o:spid="_x0000_s1027" type="#_x0000_t202" style="position:absolute;margin-left:580.8pt;margin-top:491.4pt;width:96pt;height:23.4pt;z-index:25167360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" fillcolor="white [3201]" strokeweight=".5pt">
                <v:textbox>
                  <w:txbxContent>
                    <w:p w14:paraId="193F9222" w14:textId="77777777" w:rsidR="00741715" w:rsidRDefault="00741715" w:rsidP="00741715">
                      <w:r>
                        <w:t>Console</w:t>
                      </w:r>
                    </w:p>
                  </w:txbxContent>
                </v:textbox>
              </v:shape>
            </w:pict>
          </mc:Fallback>
        </mc:AlternateContent>
      </w:r>
      <w:r w:rsidR="00741715"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52B538B9" wp14:editId="5A1441ED">
                <wp:simplePos x="0" y="0"/>
                <wp:positionH relativeFrom="column">
                  <wp:posOffset>-754380</wp:posOffset>
                </wp:positionH>
                <wp:positionV relativeFrom="paragraph">
                  <wp:posOffset>6073140</wp:posOffset>
                </wp:positionV>
                <wp:extent cx="1219200" cy="297180"/>
                <wp:effectExtent l="0" t="0" r="19050" b="26670"/>
                <wp:wrapNone/>
                <wp:docPr id="1853427650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19200" cy="2971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C22B400" w14:textId="77777777" w:rsidR="00741715" w:rsidRDefault="00741715" w:rsidP="00741715">
                            <w:r>
                              <w:t>Edito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2B538B9" id="_x0000_s1031" type="#_x0000_t202" style="position:absolute;margin-left:-59.4pt;margin-top:478.2pt;width:96pt;height:23.4pt;z-index:2516705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" fillcolor="white [3201]" strokeweight=".5pt">
                <v:textbox>
                  <w:txbxContent>
                    <w:p w14:paraId="5C22B400" w14:textId="77777777" w:rsidR="00741715" w:rsidRDefault="00741715" w:rsidP="00741715">
                      <w:r>
                        <w:t>Editor</w:t>
                      </w:r>
                    </w:p>
                  </w:txbxContent>
                </v:textbox>
              </v:shape>
            </w:pict>
          </mc:Fallback>
        </mc:AlternateContent>
      </w:r>
    </w:p>
    <w:p w14:paraId="289AD1C7" w14:textId="49C8D1B2" w:rsidR="00741715" w:rsidRDefault="00741715">
      <w:pPr>
        <w:rPr>
          <w:noProof/>
        </w:rPr>
      </w:pPr>
    </w:p>
    <w:p w14:paraId="566E7564" w14:textId="67077625" w:rsidR="00741715" w:rsidRDefault="00741715">
      <w:pPr>
        <w:rPr>
          <w:noProof/>
        </w:rPr>
      </w:pPr>
    </w:p>
    <w:p w14:paraId="669A5CB6" w14:textId="0700F3B3" w:rsidR="00741715" w:rsidRDefault="00741715">
      <w:pPr>
        <w:rPr>
          <w:noProof/>
        </w:rPr>
      </w:pPr>
    </w:p>
    <w:p w14:paraId="4AE394B9" w14:textId="4CBF4DB5" w:rsidR="00741715" w:rsidRDefault="00741715"/>
    <w:p w14:paraId="17CD588C" w14:textId="3069ADFB" w:rsidR="00741715" w:rsidRDefault="00DF43BE"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6ECC986" wp14:editId="4F039CCE">
                <wp:simplePos x="0" y="0"/>
                <wp:positionH relativeFrom="column">
                  <wp:posOffset>-685800</wp:posOffset>
                </wp:positionH>
                <wp:positionV relativeFrom="paragraph">
                  <wp:posOffset>240030</wp:posOffset>
                </wp:positionV>
                <wp:extent cx="1219200" cy="297180"/>
                <wp:effectExtent l="0" t="0" r="19050" b="26670"/>
                <wp:wrapNone/>
                <wp:docPr id="670260596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19200" cy="2971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83CFAB7" w14:textId="77777777" w:rsidR="00741715" w:rsidRDefault="00741715">
                            <w:r>
                              <w:t>Open script ic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76ECC986" id="_x0000_s1032" type="#_x0000_t202" style="position:absolute;margin-left:-54pt;margin-top:18.9pt;width:96pt;height:23.4pt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" fillcolor="white [3201]" strokeweight=".5pt">
                <v:textbox>
                  <w:txbxContent>
                    <w:p w14:paraId="583CFAB7" w14:textId="77777777" w:rsidR="00741715" w:rsidRDefault="00741715">
                      <w:r>
                        <w:t>Open script icon</w:t>
                      </w:r>
                    </w:p>
                  </w:txbxContent>
                </v:textbox>
              </v:shape>
            </w:pict>
          </mc:Fallback>
        </mc:AlternateContent>
      </w:r>
    </w:p>
    <w:p w14:paraId="3BCAB672" w14:textId="637E9653" w:rsidR="00741715" w:rsidRDefault="00741715"/>
    <w:p w14:paraId="6AC6071B" w14:textId="47A8D3E9" w:rsidR="00741715" w:rsidRDefault="00741715"/>
    <w:p w14:paraId="4A0B92E4" w14:textId="188B94A1" w:rsidR="00741715" w:rsidRDefault="00741715"/>
    <w:p w14:paraId="390F06E0" w14:textId="34B7387F" w:rsidR="00741715" w:rsidRDefault="00741715"/>
    <w:p w14:paraId="1087953F" w14:textId="7BB95E3C" w:rsidR="00741715" w:rsidRDefault="00741715"/>
    <w:p w14:paraId="3C754B82" w14:textId="463F7BC7" w:rsidR="00741715" w:rsidRDefault="00741715"/>
    <w:p w14:paraId="5072AB2E" w14:textId="3E3BB69A" w:rsidR="00E1493E" w:rsidRDefault="00DF43BE">
      <w:r>
        <w:t xml:space="preserve">Click the open script icon to open your preferred </w:t>
      </w:r>
      <w:r w:rsidR="000928ED">
        <w:t>ABM</w:t>
      </w:r>
      <w:r>
        <w:t xml:space="preserve"> file and load it. </w:t>
      </w:r>
      <w:r w:rsidR="00E1493E">
        <w:t xml:space="preserve"> Select abm9 to see the final output. Make sure to select and open all files in the folder. </w:t>
      </w:r>
      <w:r>
        <w:t>Then click the run button to run the script</w:t>
      </w:r>
      <w:r w:rsidR="00E1493E">
        <w:t>.</w:t>
      </w:r>
    </w:p>
    <w:p w14:paraId="6D9E9BD0" w14:textId="76A6D717" w:rsidR="00E1493E" w:rsidRDefault="00E1493E">
      <w:r>
        <w:lastRenderedPageBreak/>
        <w:t>This produces a GUI interface as seen below:</w:t>
      </w:r>
    </w:p>
    <w:p w14:paraId="38C0EF1E" w14:textId="4E628AD0" w:rsidR="00741715" w:rsidRDefault="00E1493E">
      <w:r>
        <w:rPr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363EF7CC" wp14:editId="469C4F1F">
                <wp:simplePos x="0" y="0"/>
                <wp:positionH relativeFrom="column">
                  <wp:posOffset>-723900</wp:posOffset>
                </wp:positionH>
                <wp:positionV relativeFrom="paragraph">
                  <wp:posOffset>368935</wp:posOffset>
                </wp:positionV>
                <wp:extent cx="2552700" cy="297180"/>
                <wp:effectExtent l="0" t="0" r="19050" b="26670"/>
                <wp:wrapNone/>
                <wp:docPr id="1307869332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52700" cy="2971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8BBD988" w14:textId="77777777" w:rsidR="00745704" w:rsidRDefault="00745704" w:rsidP="00745704">
                            <w:r>
                              <w:t>Click run model to start simulation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63EF7CC" id="_x0000_s1033" type="#_x0000_t202" style="position:absolute;margin-left:-57pt;margin-top:29.05pt;width:201pt;height:23.4pt;z-index:2516858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" fillcolor="white [3201]" strokeweight=".5pt">
                <v:textbox>
                  <w:txbxContent>
                    <w:p w14:paraId="28BBD988" w14:textId="77777777" w:rsidR="00745704" w:rsidRDefault="00745704" w:rsidP="00745704">
                      <w:r>
                        <w:t>Click run model to start simulation.</w:t>
                      </w:r>
                    </w:p>
                  </w:txbxContent>
                </v:textbox>
              </v:shape>
            </w:pict>
          </mc:Fallback>
        </mc:AlternateContent>
      </w:r>
    </w:p>
    <w:p w14:paraId="5CA236C0" w14:textId="21517B9C" w:rsidR="00741715" w:rsidRDefault="00741715"/>
    <w:p w14:paraId="561B5052" w14:textId="3D9D78F0" w:rsidR="00741715" w:rsidRDefault="00E1493E">
      <w:r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18E1473B" wp14:editId="631C9975">
                <wp:simplePos x="0" y="0"/>
                <wp:positionH relativeFrom="column">
                  <wp:posOffset>274320</wp:posOffset>
                </wp:positionH>
                <wp:positionV relativeFrom="paragraph">
                  <wp:posOffset>80645</wp:posOffset>
                </wp:positionV>
                <wp:extent cx="601980" cy="937260"/>
                <wp:effectExtent l="0" t="0" r="64770" b="53340"/>
                <wp:wrapNone/>
                <wp:docPr id="544445555" name="Straight Arrow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01980" cy="93726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68C19A7" id="Straight Arrow Connector 3" o:spid="_x0000_s1026" type="#_x0000_t32" style="position:absolute;margin-left:21.6pt;margin-top:6.35pt;width:47.4pt;height:73.8pt;z-index:251698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" strokecolor="red" strokeweight=".5pt">
                <v:stroke endarrow="block" joinstyle="miter"/>
              </v:shape>
            </w:pict>
          </mc:Fallback>
        </mc:AlternateContent>
      </w:r>
    </w:p>
    <w:p w14:paraId="70E53B31" w14:textId="1CD8F31D" w:rsidR="00741715" w:rsidRDefault="00741715"/>
    <w:p w14:paraId="251CCC1A" w14:textId="53B89754" w:rsidR="00741715" w:rsidRDefault="00E1493E">
      <w:r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16F9B5B4" wp14:editId="609B1FE4">
                <wp:simplePos x="0" y="0"/>
                <wp:positionH relativeFrom="column">
                  <wp:posOffset>312420</wp:posOffset>
                </wp:positionH>
                <wp:positionV relativeFrom="paragraph">
                  <wp:posOffset>4445</wp:posOffset>
                </wp:positionV>
                <wp:extent cx="7795260" cy="3924300"/>
                <wp:effectExtent l="0" t="0" r="15240" b="19050"/>
                <wp:wrapNone/>
                <wp:docPr id="1759087687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95260" cy="39243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B991D47" w14:textId="3CF7B5E6" w:rsidR="00E1493E" w:rsidRDefault="00E1493E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060A12FF" wp14:editId="43093FC3">
                                  <wp:extent cx="7393940" cy="3826510"/>
                                  <wp:effectExtent l="0" t="0" r="0" b="2540"/>
                                  <wp:docPr id="152256083" name="Picture 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52256083" name="Picture 152256083"/>
                                          <pic:cNvPicPr/>
                                        </pic:nvPicPr>
                                        <pic:blipFill>
                                          <a:blip r:embed="rId5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7393940" cy="382651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6F9B5B4" id="Text Box 1" o:spid="_x0000_s1034" type="#_x0000_t202" style="position:absolute;margin-left:24.6pt;margin-top:.35pt;width:613.8pt;height:309pt;z-index:25169715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" fillcolor="white [3201]" strokeweight=".5pt">
                <v:textbox>
                  <w:txbxContent>
                    <w:p w14:paraId="4B991D47" w14:textId="3CF7B5E6" w:rsidR="00E1493E" w:rsidRDefault="00E1493E">
                      <w:r>
                        <w:rPr>
                          <w:noProof/>
                        </w:rPr>
                        <w:drawing>
                          <wp:inline distT="0" distB="0" distL="0" distR="0" wp14:anchorId="060A12FF" wp14:editId="43093FC3">
                            <wp:extent cx="7393940" cy="3826510"/>
                            <wp:effectExtent l="0" t="0" r="0" b="2540"/>
                            <wp:docPr id="152256083" name="Picture 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52256083" name="Picture 152256083"/>
                                    <pic:cNvPicPr/>
                                  </pic:nvPicPr>
                                  <pic:blipFill>
                                    <a:blip r:embed="rId5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7393940" cy="382651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14:paraId="5CCEBA51" w14:textId="704E7BDC" w:rsidR="00741715" w:rsidRDefault="00741715"/>
    <w:p w14:paraId="01CE8A19" w14:textId="2AB52E23" w:rsidR="00741715" w:rsidRDefault="00741715"/>
    <w:p w14:paraId="6B949E4C" w14:textId="32E9C771" w:rsidR="00745704" w:rsidRDefault="00745704"/>
    <w:p w14:paraId="3F89B2D0" w14:textId="1195B6C5" w:rsidR="00745704" w:rsidRDefault="00745704"/>
    <w:p w14:paraId="209DA104" w14:textId="5888FCC7" w:rsidR="00745704" w:rsidRDefault="00745704"/>
    <w:p w14:paraId="5A36ECEB" w14:textId="141633A3" w:rsidR="00745704" w:rsidRDefault="00745704"/>
    <w:p w14:paraId="082BE4BE" w14:textId="05E840D0" w:rsidR="00745704" w:rsidRDefault="00745704"/>
    <w:p w14:paraId="16F2F9AF" w14:textId="75491410" w:rsidR="00745704" w:rsidRDefault="00745704"/>
    <w:p w14:paraId="02616BF2" w14:textId="34FD75D9" w:rsidR="00745704" w:rsidRDefault="00745704"/>
    <w:p w14:paraId="6E76CD52" w14:textId="126C6BB4" w:rsidR="00745704" w:rsidRDefault="00745704"/>
    <w:p w14:paraId="5EAFBBA6" w14:textId="3900BA2E" w:rsidR="00745704" w:rsidRDefault="00745704"/>
    <w:p w14:paraId="16BEBFA0" w14:textId="33634907" w:rsidR="00745704" w:rsidRDefault="00745704"/>
    <w:p w14:paraId="2ECA1B51" w14:textId="646CA018" w:rsidR="00745704" w:rsidRDefault="00130F52">
      <w:r>
        <w:rPr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746CDDD0" wp14:editId="2B5A18E2">
                <wp:simplePos x="0" y="0"/>
                <wp:positionH relativeFrom="column">
                  <wp:posOffset>1455420</wp:posOffset>
                </wp:positionH>
                <wp:positionV relativeFrom="paragraph">
                  <wp:posOffset>247015</wp:posOffset>
                </wp:positionV>
                <wp:extent cx="4328160" cy="281940"/>
                <wp:effectExtent l="0" t="0" r="15240" b="22860"/>
                <wp:wrapNone/>
                <wp:docPr id="552152828" name="Text Box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28160" cy="2819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5125948" w14:textId="49FE448B" w:rsidR="00745704" w:rsidRDefault="00554A79">
                            <w:r>
                              <w:t xml:space="preserve">Fig2. ABM model </w:t>
                            </w:r>
                            <w:r w:rsidR="00130F52">
                              <w:t xml:space="preserve">simulation </w:t>
                            </w:r>
                            <w:r>
                              <w:t>vie</w:t>
                            </w:r>
                            <w:r w:rsidR="00130F52">
                              <w:t>w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46CDDD0" id="Text Box 29" o:spid="_x0000_s1035" type="#_x0000_t202" style="position:absolute;margin-left:114.6pt;margin-top:19.45pt;width:340.8pt;height:22.2pt;z-index:251689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" fillcolor="white [3201]" strokeweight=".5pt">
                <v:textbox>
                  <w:txbxContent>
                    <w:p w14:paraId="55125948" w14:textId="49FE448B" w:rsidR="00745704" w:rsidRDefault="00554A79">
                      <w:r>
                        <w:t xml:space="preserve">Fig2. ABM model </w:t>
                      </w:r>
                      <w:r w:rsidR="00130F52">
                        <w:t xml:space="preserve">simulation </w:t>
                      </w:r>
                      <w:r>
                        <w:t>vie</w:t>
                      </w:r>
                      <w:r w:rsidR="00130F52">
                        <w:t>w</w:t>
                      </w:r>
                    </w:p>
                  </w:txbxContent>
                </v:textbox>
              </v:shape>
            </w:pict>
          </mc:Fallback>
        </mc:AlternateContent>
      </w:r>
    </w:p>
    <w:p w14:paraId="1A86C320" w14:textId="77777777" w:rsidR="00745704" w:rsidRDefault="00745704"/>
    <w:p w14:paraId="3EF86E27" w14:textId="1EE4C09B" w:rsidR="00745704" w:rsidRDefault="00130F52">
      <w:r>
        <w:lastRenderedPageBreak/>
        <w:t>After clicking, model, a new drop-down menu appears. Select run</w:t>
      </w:r>
      <w:r w:rsidR="00A417DD">
        <w:t xml:space="preserve"> model to start </w:t>
      </w:r>
      <w:proofErr w:type="gramStart"/>
      <w:r w:rsidR="00A417DD">
        <w:t>simulation</w:t>
      </w:r>
      <w:proofErr w:type="gramEnd"/>
    </w:p>
    <w:p w14:paraId="5BA6AB9A" w14:textId="2503B46A" w:rsidR="00745704" w:rsidRDefault="00A417DD">
      <w:r>
        <w:rPr>
          <w:noProof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1A2D1F60" wp14:editId="3CA5144A">
                <wp:simplePos x="0" y="0"/>
                <wp:positionH relativeFrom="column">
                  <wp:posOffset>-480060</wp:posOffset>
                </wp:positionH>
                <wp:positionV relativeFrom="paragraph">
                  <wp:posOffset>217170</wp:posOffset>
                </wp:positionV>
                <wp:extent cx="6697980" cy="4602480"/>
                <wp:effectExtent l="0" t="0" r="26670" b="26670"/>
                <wp:wrapNone/>
                <wp:docPr id="1981939741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97980" cy="46024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9F8472C" w14:textId="0D9FD3EA" w:rsidR="00A417DD" w:rsidRDefault="00A417DD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47916065" wp14:editId="4DF949F5">
                                  <wp:extent cx="4637405" cy="4093210"/>
                                  <wp:effectExtent l="0" t="0" r="0" b="2540"/>
                                  <wp:docPr id="380425226" name="Picture 5" descr="A picture containing text, screenshot, computer, computer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80425226" name="Picture 5" descr="A picture containing text, screenshot, computer, computer&#10;&#10;Description automatically generated"/>
                                          <pic:cNvPicPr/>
                                        </pic:nvPicPr>
                                        <pic:blipFill>
                                          <a:blip r:embed="rId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4637405" cy="409321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2D1F60" id="_x0000_s1036" type="#_x0000_t202" style="position:absolute;margin-left:-37.8pt;margin-top:17.1pt;width:527.4pt;height:362.4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" fillcolor="white [3201]" strokeweight=".5pt">
                <v:textbox>
                  <w:txbxContent>
                    <w:p w14:paraId="79F8472C" w14:textId="0D9FD3EA" w:rsidR="00A417DD" w:rsidRDefault="00A417DD">
                      <w:r>
                        <w:rPr>
                          <w:noProof/>
                        </w:rPr>
                        <w:drawing>
                          <wp:inline distT="0" distB="0" distL="0" distR="0" wp14:anchorId="47916065" wp14:editId="4DF949F5">
                            <wp:extent cx="4637405" cy="4093210"/>
                            <wp:effectExtent l="0" t="0" r="0" b="2540"/>
                            <wp:docPr id="380425226" name="Picture 5" descr="A picture containing text, screenshot, computer, computer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380425226" name="Picture 5" descr="A picture containing text, screenshot, computer, computer&#10;&#10;Description automatically generated"/>
                                    <pic:cNvPicPr/>
                                  </pic:nvPicPr>
                                  <pic:blipFill>
                                    <a:blip r:embed="rId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4637405" cy="409321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14:paraId="24122031" w14:textId="0422FBAA" w:rsidR="00745704" w:rsidRDefault="00745704"/>
    <w:p w14:paraId="6669CB32" w14:textId="77777777" w:rsidR="00745704" w:rsidRDefault="00745704"/>
    <w:p w14:paraId="03A51D60" w14:textId="10B57CF1" w:rsidR="00745704" w:rsidRDefault="00745704"/>
    <w:p w14:paraId="7064A80A" w14:textId="77777777" w:rsidR="00745704" w:rsidRDefault="00745704"/>
    <w:p w14:paraId="608F825D" w14:textId="2A9D6CCE" w:rsidR="00745704" w:rsidRDefault="00745704"/>
    <w:p w14:paraId="403A556B" w14:textId="18EBB913" w:rsidR="00130F52" w:rsidRDefault="00130F52"/>
    <w:p w14:paraId="2627C128" w14:textId="6EECBDA3" w:rsidR="00130F52" w:rsidRDefault="00130F52"/>
    <w:p w14:paraId="065BC15E" w14:textId="2A86357D" w:rsidR="00130F52" w:rsidRDefault="00130F52"/>
    <w:p w14:paraId="2654AFC9" w14:textId="4C4224BF" w:rsidR="00130F52" w:rsidRDefault="00130F52"/>
    <w:p w14:paraId="04FA7A42" w14:textId="2B622EC3" w:rsidR="00130F52" w:rsidRDefault="00130F52"/>
    <w:p w14:paraId="28D78909" w14:textId="48D1AB4F" w:rsidR="00130F52" w:rsidRDefault="00130F52"/>
    <w:p w14:paraId="727EA39A" w14:textId="43CABCDD" w:rsidR="00130F52" w:rsidRDefault="00130F52"/>
    <w:p w14:paraId="4FAEE7CC" w14:textId="35E05172" w:rsidR="00130F52" w:rsidRDefault="00130F52"/>
    <w:p w14:paraId="765872B4" w14:textId="61A51CBB" w:rsidR="00130F52" w:rsidRDefault="00130F52"/>
    <w:p w14:paraId="2D1251C7" w14:textId="2EA5CF8A" w:rsidR="00130F52" w:rsidRDefault="00EE1F7F">
      <w:r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77B7408F" wp14:editId="504C194B">
                <wp:simplePos x="0" y="0"/>
                <wp:positionH relativeFrom="margin">
                  <wp:align>left</wp:align>
                </wp:positionH>
                <wp:positionV relativeFrom="paragraph">
                  <wp:posOffset>118110</wp:posOffset>
                </wp:positionV>
                <wp:extent cx="3063240" cy="327660"/>
                <wp:effectExtent l="0" t="0" r="22860" b="15240"/>
                <wp:wrapNone/>
                <wp:docPr id="691199413" name="Text Box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63240" cy="3276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FFB4F9B" w14:textId="77777777" w:rsidR="00745704" w:rsidRDefault="00745704">
                            <w:r>
                              <w:t>Fig</w:t>
                            </w:r>
                            <w:r w:rsidR="00554A79">
                              <w:t>3</w:t>
                            </w:r>
                            <w:r>
                              <w:t xml:space="preserve">. Instruction to run </w:t>
                            </w:r>
                            <w:proofErr w:type="gramStart"/>
                            <w:r>
                              <w:t>model</w:t>
                            </w:r>
                            <w:proofErr w:type="gram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77B7408F" id="Text Box 28" o:spid="_x0000_s1037" type="#_x0000_t202" style="position:absolute;margin-left:0;margin-top:9.3pt;width:241.2pt;height:25.8pt;z-index:25170022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" fillcolor="white [3201]" strokeweight=".5pt">
                <v:textbox>
                  <w:txbxContent>
                    <w:p w14:paraId="0FFB4F9B" w14:textId="77777777" w:rsidR="00745704" w:rsidRDefault="00745704">
                      <w:r>
                        <w:t>Fig</w:t>
                      </w:r>
                      <w:r w:rsidR="00554A79">
                        <w:t>3</w:t>
                      </w:r>
                      <w:r>
                        <w:t xml:space="preserve">. Instruction to run </w:t>
                      </w:r>
                      <w:proofErr w:type="gramStart"/>
                      <w:r>
                        <w:t>model</w:t>
                      </w:r>
                      <w:proofErr w:type="gramEnd"/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568F49F" w14:textId="7707418A" w:rsidR="00130F52" w:rsidRDefault="00130F52"/>
    <w:p w14:paraId="7C891800" w14:textId="696A2EEE" w:rsidR="00745704" w:rsidRDefault="00745704"/>
    <w:p w14:paraId="4DAA449E" w14:textId="77777777" w:rsidR="00741715" w:rsidRDefault="00741715"/>
    <w:p w14:paraId="18174C79" w14:textId="1334432B" w:rsidR="00745704" w:rsidRDefault="00745704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1CA238FD" wp14:editId="22235E96">
                <wp:simplePos x="0" y="0"/>
                <wp:positionH relativeFrom="column">
                  <wp:posOffset>373380</wp:posOffset>
                </wp:positionH>
                <wp:positionV relativeFrom="paragraph">
                  <wp:posOffset>5196840</wp:posOffset>
                </wp:positionV>
                <wp:extent cx="6187440" cy="426720"/>
                <wp:effectExtent l="0" t="0" r="22860" b="11430"/>
                <wp:wrapNone/>
                <wp:docPr id="932861943" name="Text Box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87440" cy="4267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8EE0266" w14:textId="77777777" w:rsidR="00745704" w:rsidRDefault="00745704">
                            <w:r>
                              <w:t>Fig.4 Simulation runn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CA238FD" id="Text Box 23" o:spid="_x0000_s1038" type="#_x0000_t202" style="position:absolute;margin-left:29.4pt;margin-top:409.2pt;width:487.2pt;height:33.6pt;z-index:251682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" fillcolor="white [3201]" strokeweight=".5pt">
                <v:textbox>
                  <w:txbxContent>
                    <w:p w14:paraId="58EE0266" w14:textId="77777777" w:rsidR="00745704" w:rsidRDefault="00745704">
                      <w:r>
                        <w:t>Fig.4 Simulation running</w:t>
                      </w:r>
                    </w:p>
                  </w:txbxContent>
                </v:textbox>
              </v:shape>
            </w:pict>
          </mc:Fallback>
        </mc:AlternateContent>
      </w:r>
      <w:r w:rsidR="00A417DD">
        <w:t>This produces this interface with the simulation running.</w:t>
      </w:r>
      <w:r w:rsidR="00FF7826">
        <w:t xml:space="preserve">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3D8FEDEE" w14:textId="1D9604C0" w:rsidR="00FF7826" w:rsidRDefault="00A417DD">
      <w:r>
        <w:rPr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4488C738" wp14:editId="1BCEFF1E">
                <wp:simplePos x="0" y="0"/>
                <wp:positionH relativeFrom="column">
                  <wp:posOffset>-152400</wp:posOffset>
                </wp:positionH>
                <wp:positionV relativeFrom="paragraph">
                  <wp:posOffset>106680</wp:posOffset>
                </wp:positionV>
                <wp:extent cx="7665720" cy="5364480"/>
                <wp:effectExtent l="0" t="0" r="11430" b="26670"/>
                <wp:wrapNone/>
                <wp:docPr id="1574668713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665720" cy="53644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2EE3CFA" w14:textId="415A791C" w:rsidR="00745704" w:rsidRDefault="00745704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23B87523" wp14:editId="08FBA66C">
                                  <wp:extent cx="6911340" cy="4533262"/>
                                  <wp:effectExtent l="0" t="0" r="3810" b="1270"/>
                                  <wp:docPr id="1122310122" name="Picture 1122310122" descr="Graphical user interface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734512071" name="Picture 22" descr="Graphical user interface&#10;&#10;Description automatically generated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6922059" cy="4540293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46E4F2C6" w14:textId="58427A55" w:rsidR="00106116" w:rsidRDefault="00106116"/>
                          <w:p w14:paraId="095BF802" w14:textId="77777777" w:rsidR="00106116" w:rsidRDefault="00106116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488C738" id="Text Box 19" o:spid="_x0000_s1039" type="#_x0000_t202" style="position:absolute;margin-left:-12pt;margin-top:8.4pt;width:603.6pt;height:422.4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" fillcolor="white [3201]" strokeweight=".5pt">
                <v:textbox>
                  <w:txbxContent>
                    <w:p w14:paraId="72EE3CFA" w14:textId="415A791C" w:rsidR="00745704" w:rsidRDefault="00745704">
                      <w:r>
                        <w:rPr>
                          <w:noProof/>
                        </w:rPr>
                        <w:drawing>
                          <wp:inline distT="0" distB="0" distL="0" distR="0" wp14:anchorId="23B87523" wp14:editId="08FBA66C">
                            <wp:extent cx="6911340" cy="4533262"/>
                            <wp:effectExtent l="0" t="0" r="3810" b="1270"/>
                            <wp:docPr id="1122310122" name="Picture 1122310122" descr="Graphical user interface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734512071" name="Picture 22" descr="Graphical user interface&#10;&#10;Description automatically generated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6922059" cy="4540293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46E4F2C6" w14:textId="58427A55" w:rsidR="00106116" w:rsidRDefault="00106116"/>
                    <w:p w14:paraId="095BF802" w14:textId="77777777" w:rsidR="00106116" w:rsidRDefault="00106116"/>
                  </w:txbxContent>
                </v:textbox>
              </v:shape>
            </w:pict>
          </mc:Fallback>
        </mc:AlternateContent>
      </w:r>
    </w:p>
    <w:p w14:paraId="18CEF5B8" w14:textId="77777777" w:rsidR="00FF7826" w:rsidRDefault="00FF7826"/>
    <w:p w14:paraId="04751B58" w14:textId="77777777" w:rsidR="00FF7826" w:rsidRDefault="00FF7826"/>
    <w:p w14:paraId="63A8A1A3" w14:textId="77777777" w:rsidR="00FF7826" w:rsidRDefault="00FF7826"/>
    <w:p w14:paraId="61A5ADDF" w14:textId="77777777" w:rsidR="00FF7826" w:rsidRDefault="00FF7826"/>
    <w:p w14:paraId="6A156C84" w14:textId="77777777" w:rsidR="00FF7826" w:rsidRDefault="00FF7826"/>
    <w:p w14:paraId="02D7889B" w14:textId="77777777" w:rsidR="00FF7826" w:rsidRDefault="00FF7826"/>
    <w:p w14:paraId="1CF6E97E" w14:textId="77777777" w:rsidR="00FF7826" w:rsidRDefault="00FF7826"/>
    <w:p w14:paraId="0697C385" w14:textId="77777777" w:rsidR="00FF7826" w:rsidRDefault="00FF7826"/>
    <w:p w14:paraId="006D138E" w14:textId="77777777" w:rsidR="00FF7826" w:rsidRDefault="00FF7826"/>
    <w:p w14:paraId="0B6E3053" w14:textId="77777777" w:rsidR="00FF7826" w:rsidRDefault="00FF7826"/>
    <w:p w14:paraId="534983B1" w14:textId="77777777" w:rsidR="00FF7826" w:rsidRDefault="00FF7826"/>
    <w:p w14:paraId="38F4E768" w14:textId="77777777" w:rsidR="00FF7826" w:rsidRDefault="00FF7826"/>
    <w:p w14:paraId="094C3F87" w14:textId="77777777" w:rsidR="00FF7826" w:rsidRDefault="00FF7826"/>
    <w:p w14:paraId="737519D8" w14:textId="77777777" w:rsidR="00FF7826" w:rsidRDefault="00FF7826"/>
    <w:p w14:paraId="787F9947" w14:textId="77777777" w:rsidR="00FF7826" w:rsidRDefault="00FF7826"/>
    <w:p w14:paraId="6D72911F" w14:textId="77777777" w:rsidR="00FF7826" w:rsidRDefault="00FF7826"/>
    <w:p w14:paraId="5045F767" w14:textId="28461223" w:rsidR="00130F52" w:rsidRDefault="00130F52"/>
    <w:p w14:paraId="23327F0A" w14:textId="6340708E" w:rsidR="00106116" w:rsidRDefault="00106116"/>
    <w:p w14:paraId="3A2AF431" w14:textId="46BCBBB8" w:rsidR="00106116" w:rsidRDefault="009A41CD">
      <w:r>
        <w:lastRenderedPageBreak/>
        <w:t xml:space="preserve">To solve errors caused by wrong file paths in python manager, click python manager icon </w:t>
      </w:r>
      <w:proofErr w:type="gramStart"/>
      <w:r>
        <w:t>and  click</w:t>
      </w:r>
      <w:proofErr w:type="gramEnd"/>
      <w:r>
        <w:t xml:space="preserve"> add file path from the popup window. Add the appropriate file path and run the code again.</w:t>
      </w:r>
    </w:p>
    <w:p w14:paraId="5F0361B9" w14:textId="1FC8D8D1" w:rsidR="00106116" w:rsidRDefault="00106116"/>
    <w:p w14:paraId="77327EE6" w14:textId="2D6B3DBD" w:rsidR="00106116" w:rsidRDefault="00106116">
      <w:r>
        <w:rPr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7B9DA080" wp14:editId="43D15BA6">
                <wp:simplePos x="0" y="0"/>
                <wp:positionH relativeFrom="margin">
                  <wp:align>center</wp:align>
                </wp:positionH>
                <wp:positionV relativeFrom="paragraph">
                  <wp:posOffset>6985</wp:posOffset>
                </wp:positionV>
                <wp:extent cx="1699260" cy="289560"/>
                <wp:effectExtent l="0" t="0" r="15240" b="15240"/>
                <wp:wrapNone/>
                <wp:docPr id="1366746137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99260" cy="2895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DF3D650" w14:textId="4256B3ED" w:rsidR="00624320" w:rsidRDefault="00624320">
                            <w:r>
                              <w:t>Python manager butt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9DA080" id="_x0000_s1040" type="#_x0000_t202" style="position:absolute;margin-left:0;margin-top:.55pt;width:133.8pt;height:22.8pt;z-index:25169305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" fillcolor="white [3201]" strokeweight=".5pt">
                <v:textbox>
                  <w:txbxContent>
                    <w:p w14:paraId="4DF3D650" w14:textId="4256B3ED" w:rsidR="00624320" w:rsidRDefault="00624320">
                      <w:r>
                        <w:t>Python manager button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36753B5" w14:textId="062C3655" w:rsidR="00106116" w:rsidRDefault="00106116">
      <w:r>
        <w:rPr>
          <w:noProof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7D0EFE6F" wp14:editId="7FAB18F1">
                <wp:simplePos x="0" y="0"/>
                <wp:positionH relativeFrom="column">
                  <wp:posOffset>3649980</wp:posOffset>
                </wp:positionH>
                <wp:positionV relativeFrom="paragraph">
                  <wp:posOffset>4445</wp:posOffset>
                </wp:positionV>
                <wp:extent cx="464820" cy="716280"/>
                <wp:effectExtent l="38100" t="0" r="30480" b="64770"/>
                <wp:wrapNone/>
                <wp:docPr id="753799074" name="Straight Arrow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64820" cy="71628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FCD796" id="Straight Arrow Connector 3" o:spid="_x0000_s1026" type="#_x0000_t32" style="position:absolute;margin-left:287.4pt;margin-top:.35pt;width:36.6pt;height:56.4pt;flip:x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" strokecolor="red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4C9084D5" wp14:editId="288FB228">
                <wp:simplePos x="0" y="0"/>
                <wp:positionH relativeFrom="column">
                  <wp:posOffset>1386840</wp:posOffset>
                </wp:positionH>
                <wp:positionV relativeFrom="paragraph">
                  <wp:posOffset>42545</wp:posOffset>
                </wp:positionV>
                <wp:extent cx="1706880" cy="2887980"/>
                <wp:effectExtent l="0" t="0" r="64770" b="64770"/>
                <wp:wrapNone/>
                <wp:docPr id="784047508" name="Straight Arrow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706880" cy="288798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3BDE9C1" id="Straight Arrow Connector 6" o:spid="_x0000_s1026" type="#_x0000_t32" style="position:absolute;margin-left:109.2pt;margin-top:3.35pt;width:134.4pt;height:227.4pt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" strokecolor="red" strokeweight=".5pt">
                <v:stroke endarrow="block" joinstyle="miter"/>
              </v:shape>
            </w:pict>
          </mc:Fallback>
        </mc:AlternateContent>
      </w:r>
    </w:p>
    <w:p w14:paraId="3F1DF266" w14:textId="5C401B8A" w:rsidR="00FF7826" w:rsidRDefault="00106116">
      <w:r>
        <w:rPr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58D86F90" wp14:editId="135C17D4">
                <wp:simplePos x="0" y="0"/>
                <wp:positionH relativeFrom="column">
                  <wp:posOffset>60960</wp:posOffset>
                </wp:positionH>
                <wp:positionV relativeFrom="paragraph">
                  <wp:posOffset>213995</wp:posOffset>
                </wp:positionV>
                <wp:extent cx="8221980" cy="4107180"/>
                <wp:effectExtent l="0" t="0" r="26670" b="26670"/>
                <wp:wrapNone/>
                <wp:docPr id="69086064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21980" cy="41071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D2C41BF" w14:textId="75900E1C" w:rsidR="00624320" w:rsidRDefault="00624320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327A2D07" wp14:editId="6BBB31E1">
                                  <wp:extent cx="7208520" cy="3928070"/>
                                  <wp:effectExtent l="0" t="0" r="0" b="0"/>
                                  <wp:docPr id="1048687502" name="Picture 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048687502" name="Picture 1048687502"/>
                                          <pic:cNvPicPr/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7238663" cy="394449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8D86F90" id="_x0000_s1041" type="#_x0000_t202" style="position:absolute;margin-left:4.8pt;margin-top:16.85pt;width:647.4pt;height:323.4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" fillcolor="white [3201]" strokeweight=".5pt">
                <v:textbox>
                  <w:txbxContent>
                    <w:p w14:paraId="2D2C41BF" w14:textId="75900E1C" w:rsidR="00624320" w:rsidRDefault="00624320">
                      <w:r>
                        <w:rPr>
                          <w:noProof/>
                        </w:rPr>
                        <w:drawing>
                          <wp:inline distT="0" distB="0" distL="0" distR="0" wp14:anchorId="327A2D07" wp14:editId="6BBB31E1">
                            <wp:extent cx="7208520" cy="3928070"/>
                            <wp:effectExtent l="0" t="0" r="0" b="0"/>
                            <wp:docPr id="1048687502" name="Picture 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048687502" name="Picture 1048687502"/>
                                    <pic:cNvPicPr/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7238663" cy="394449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487437">
        <w:rPr>
          <w:noProof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16E28393" wp14:editId="76E33CC9">
                <wp:simplePos x="0" y="0"/>
                <wp:positionH relativeFrom="column">
                  <wp:posOffset>762000</wp:posOffset>
                </wp:positionH>
                <wp:positionV relativeFrom="paragraph">
                  <wp:posOffset>-457200</wp:posOffset>
                </wp:positionV>
                <wp:extent cx="1516380" cy="251460"/>
                <wp:effectExtent l="0" t="0" r="26670" b="15240"/>
                <wp:wrapNone/>
                <wp:docPr id="1475838051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16380" cy="2514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7FF2ED0" w14:textId="33844D91" w:rsidR="00487437" w:rsidRDefault="00487437">
                            <w:r>
                              <w:t xml:space="preserve">Click to add file </w:t>
                            </w:r>
                            <w:proofErr w:type="gramStart"/>
                            <w:r>
                              <w:t>path</w:t>
                            </w:r>
                            <w:proofErr w:type="gram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6E28393" id="Text Box 7" o:spid="_x0000_s1042" type="#_x0000_t202" style="position:absolute;margin-left:60pt;margin-top:-36pt;width:119.4pt;height:19.8pt;z-index:2516951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" fillcolor="white [3201]" strokeweight=".5pt">
                <v:textbox>
                  <w:txbxContent>
                    <w:p w14:paraId="07FF2ED0" w14:textId="33844D91" w:rsidR="00487437" w:rsidRDefault="00487437">
                      <w:r>
                        <w:t xml:space="preserve">Click to add file </w:t>
                      </w:r>
                      <w:proofErr w:type="gramStart"/>
                      <w:r>
                        <w:t>path</w:t>
                      </w:r>
                      <w:proofErr w:type="gramEnd"/>
                    </w:p>
                  </w:txbxContent>
                </v:textbox>
              </v:shape>
            </w:pict>
          </mc:Fallback>
        </mc:AlternateContent>
      </w:r>
    </w:p>
    <w:p w14:paraId="5889AB68" w14:textId="77777777" w:rsidR="00FF7826" w:rsidRDefault="00FF7826"/>
    <w:p w14:paraId="6BA4E046" w14:textId="77777777" w:rsidR="00FF7826" w:rsidRDefault="00FF7826"/>
    <w:p w14:paraId="49C8075C" w14:textId="77777777" w:rsidR="00FF7826" w:rsidRDefault="00FF7826"/>
    <w:p w14:paraId="3F450E73" w14:textId="77777777" w:rsidR="00FF7826" w:rsidRDefault="00FF7826"/>
    <w:p w14:paraId="0390A2AC" w14:textId="77777777" w:rsidR="00FF7826" w:rsidRDefault="00FF7826"/>
    <w:p w14:paraId="2286DC4E" w14:textId="77777777" w:rsidR="00FF7826" w:rsidRDefault="00FF7826"/>
    <w:p w14:paraId="658C67C1" w14:textId="77777777" w:rsidR="00FF7826" w:rsidRDefault="00FF7826"/>
    <w:p w14:paraId="6AFD5A20" w14:textId="77777777" w:rsidR="00FF7826" w:rsidRDefault="00FF7826"/>
    <w:p w14:paraId="46906648" w14:textId="7AA9935B" w:rsidR="00FF7826" w:rsidRDefault="001315A5">
      <w:r>
        <w:rPr>
          <w:noProof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56870C35" wp14:editId="16F45167">
                <wp:simplePos x="0" y="0"/>
                <wp:positionH relativeFrom="column">
                  <wp:posOffset>693420</wp:posOffset>
                </wp:positionH>
                <wp:positionV relativeFrom="paragraph">
                  <wp:posOffset>1780540</wp:posOffset>
                </wp:positionV>
                <wp:extent cx="4549140" cy="266700"/>
                <wp:effectExtent l="0" t="0" r="22860" b="19050"/>
                <wp:wrapNone/>
                <wp:docPr id="629016331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49140" cy="2667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4145612" w14:textId="6D8C08A9" w:rsidR="001315A5" w:rsidRDefault="001315A5">
                            <w:r>
                              <w:t xml:space="preserve">Fig.5 Adding file path to </w:t>
                            </w:r>
                            <w:r w:rsidR="00E65376">
                              <w:t>fix error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6870C35" id="Text Box 8" o:spid="_x0000_s1043" type="#_x0000_t202" style="position:absolute;margin-left:54.6pt;margin-top:140.2pt;width:358.2pt;height:21pt;z-index:251696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" fillcolor="white [3201]" strokeweight=".5pt">
                <v:textbox>
                  <w:txbxContent>
                    <w:p w14:paraId="64145612" w14:textId="6D8C08A9" w:rsidR="001315A5" w:rsidRDefault="001315A5">
                      <w:r>
                        <w:t xml:space="preserve">Fig.5 Adding file path to </w:t>
                      </w:r>
                      <w:r w:rsidR="00E65376">
                        <w:t>fix error.</w:t>
                      </w:r>
                    </w:p>
                  </w:txbxContent>
                </v:textbox>
              </v:shape>
            </w:pict>
          </mc:Fallback>
        </mc:AlternateContent>
      </w:r>
    </w:p>
    <w:sectPr w:rsidR="00FF7826" w:rsidSect="00741715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ysDA3NjGzNLQ0sjBS0lEKTi0uzszPAykwrgUA3rE4yywAAAA="/>
  </w:docVars>
  <w:rsids>
    <w:rsidRoot w:val="00741715"/>
    <w:rsid w:val="000928ED"/>
    <w:rsid w:val="00106116"/>
    <w:rsid w:val="00130F52"/>
    <w:rsid w:val="001315A5"/>
    <w:rsid w:val="0030616B"/>
    <w:rsid w:val="00487437"/>
    <w:rsid w:val="00554A79"/>
    <w:rsid w:val="00624320"/>
    <w:rsid w:val="006B2302"/>
    <w:rsid w:val="00741715"/>
    <w:rsid w:val="00745704"/>
    <w:rsid w:val="00991DC7"/>
    <w:rsid w:val="009A41CD"/>
    <w:rsid w:val="00A417DD"/>
    <w:rsid w:val="00D113B9"/>
    <w:rsid w:val="00DF43BE"/>
    <w:rsid w:val="00E1493E"/>
    <w:rsid w:val="00E65376"/>
    <w:rsid w:val="00E85A34"/>
    <w:rsid w:val="00E95ED7"/>
    <w:rsid w:val="00EE1F7F"/>
    <w:rsid w:val="00FF78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0D649E"/>
  <w15:chartTrackingRefBased/>
  <w15:docId w15:val="{43E9CED0-146D-4F5C-8987-6799152478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5</Pages>
  <Words>154</Words>
  <Characters>88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lasi Klutsey [gy22sek]</dc:creator>
  <cp:keywords/>
  <dc:description/>
  <cp:lastModifiedBy>Selasi Klutsey [gy22sek]</cp:lastModifiedBy>
  <cp:revision>18</cp:revision>
  <dcterms:created xsi:type="dcterms:W3CDTF">2023-04-05T22:52:00Z</dcterms:created>
  <dcterms:modified xsi:type="dcterms:W3CDTF">2023-04-06T11:36:00Z</dcterms:modified>
</cp:coreProperties>
</file>